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C52B19" w:rsidRDefault="00C52B19" w:rsidP="00C52B19">
      <w:r>
        <w:t>After careful perusal of the revisions done by the author as per the recommendations of the reviewers, I hereby recommend ACCEPTANCE of the paper for publication. To enhance the paper further, the following shall be considered:</w:t>
      </w:r>
    </w:p>
    <w:p w:rsidR="00C52B19" w:rsidRDefault="00C52B19" w:rsidP="00C52B19">
      <w:r>
        <w:t xml:space="preserve">1. All the descriptive tables with mean and SD should have a label in the last row as Overall (only), not Overall Mean. </w:t>
      </w:r>
    </w:p>
    <w:p w:rsidR="00C52B19" w:rsidRDefault="00C52B19" w:rsidP="00C52B19">
      <w:r>
        <w:t>2. Since parametric statistical tools were used, mention whether the data is normally distributed or was just assumed normal. Perform this to check. If not normal, use the nonparametric equivalent.</w:t>
      </w:r>
    </w:p>
    <w:p w:rsidR="00C52B19" w:rsidRDefault="00C52B19" w:rsidP="00C52B19">
      <w:r>
        <w:t xml:space="preserve">3. Modify the statistical tables to be APA V7 adherent. No heavy grid lines. </w:t>
      </w:r>
    </w:p>
    <w:p w:rsidR="009344FF" w:rsidRDefault="00C52B19" w:rsidP="00C52B19">
      <w:r>
        <w:t>4. Relate findings with recent studies to corroborate claims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12AAE" w:rsidRPr="00D12AAE" w:rsidRDefault="00D12AAE" w:rsidP="009344FF">
      <w:r w:rsidRPr="00D12AAE">
        <w:t xml:space="preserve">Prof.  Dennis </w:t>
      </w:r>
      <w:proofErr w:type="spellStart"/>
      <w:r w:rsidRPr="00D12AAE">
        <w:t>Gamad</w:t>
      </w:r>
      <w:proofErr w:type="spellEnd"/>
      <w:r w:rsidRPr="00D12AAE">
        <w:t xml:space="preserve"> </w:t>
      </w:r>
      <w:proofErr w:type="spellStart"/>
      <w:r w:rsidRPr="00D12AAE">
        <w:t>Caballes</w:t>
      </w:r>
      <w:proofErr w:type="spellEnd"/>
      <w:r w:rsidRPr="00D12AAE">
        <w:t xml:space="preserve">, De La Salle-College of Saint </w:t>
      </w:r>
      <w:proofErr w:type="spellStart"/>
      <w:r w:rsidRPr="00D12AAE">
        <w:t>Benilde</w:t>
      </w:r>
      <w:proofErr w:type="spellEnd"/>
      <w:r w:rsidRPr="00D12AAE">
        <w:t>, Philippines</w:t>
      </w:r>
      <w:bookmarkStart w:id="0" w:name="_GoBack"/>
      <w:bookmarkEnd w:id="0"/>
    </w:p>
    <w:sectPr w:rsidR="00D12AAE" w:rsidRPr="00D12A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wNDYyMzUytrAwN7JU0lEKTi0uzszPAykwrAUAZhpa4ywAAAA="/>
  </w:docVars>
  <w:rsids>
    <w:rsidRoot w:val="00A72896"/>
    <w:rsid w:val="002C0B2C"/>
    <w:rsid w:val="009344FF"/>
    <w:rsid w:val="009F328F"/>
    <w:rsid w:val="00A72896"/>
    <w:rsid w:val="00C52B19"/>
    <w:rsid w:val="00D12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14F22"/>
  <w15:docId w15:val="{2D87665D-5AD5-47D7-A4BC-10CD87F15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101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9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7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9</Words>
  <Characters>684</Characters>
  <Application>Microsoft Office Word</Application>
  <DocSecurity>0</DocSecurity>
  <Lines>5</Lines>
  <Paragraphs>1</Paragraphs>
  <ScaleCrop>false</ScaleCrop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89</cp:lastModifiedBy>
  <cp:revision>4</cp:revision>
  <dcterms:created xsi:type="dcterms:W3CDTF">2025-02-19T08:37:00Z</dcterms:created>
  <dcterms:modified xsi:type="dcterms:W3CDTF">2026-04-02T11:33:00Z</dcterms:modified>
</cp:coreProperties>
</file>